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Jerusalem</w:t>
      </w:r>
    </w:p>
    <w:p>
      <w:pPr>
        <w:pStyle w:val="FirstParagraph"/>
      </w:pPr>
      <w:r>
        <w:rPr>
          <w:bCs/>
          <w:b/>
        </w:rPr>
        <w:t xml:space="preserve">John Doe</w:t>
      </w:r>
      <w:r>
        <w:br/>
      </w:r>
      <w:r>
        <w:t xml:space="preserve">123 Main Street</w:t>
      </w:r>
      <w:r>
        <w:br/>
      </w:r>
      <w:r>
        <w:t xml:space="preserve">Jerusalem, Israel 95001</w:t>
      </w:r>
      <w:r>
        <w:br/>
      </w:r>
      <w:r>
        <w:t xml:space="preserve">Email: john.doe@example.com | Phone: +972-50-1234567</w:t>
      </w:r>
    </w:p>
    <w:p>
      <w:pPr>
        <w:pStyle w:val="BodyText"/>
      </w:pPr>
      <w:r>
        <w:t xml:space="preserve">Date: October 25, 2023</w:t>
      </w:r>
    </w:p>
    <w:p>
      <w:pPr>
        <w:pStyle w:val="BodyText"/>
      </w:pPr>
      <w:r>
        <w:rPr>
          <w:bCs/>
          <w:b/>
        </w:rPr>
        <w:t xml:space="preserve">Human Resources Department</w:t>
      </w:r>
      <w:r>
        <w:br/>
      </w:r>
      <w:r>
        <w:rPr>
          <w:bCs/>
          <w:b/>
        </w:rPr>
        <w:t xml:space="preserve">Israel Customs Authority</w:t>
      </w:r>
      <w:r>
        <w:br/>
      </w:r>
      <w:r>
        <w:rPr>
          <w:bCs/>
          <w:b/>
        </w:rPr>
        <w:t xml:space="preserve">Jerusalem, Israel</w:t>
      </w:r>
    </w:p>
    <w:bookmarkStart w:id="20" w:name="Xed6a80e55375fb1574a712ba17050d084f3b952"/>
    <w:p>
      <w:pPr>
        <w:pStyle w:val="Heading1"/>
      </w:pPr>
      <w:r>
        <w:t xml:space="preserve">Cover Letter for Customs Officer Position in Israel Jerusalem</w:t>
      </w:r>
    </w:p>
    <w:p>
      <w:pPr>
        <w:pStyle w:val="FirstParagraph"/>
      </w:pPr>
      <w:r>
        <w:t xml:space="preserve">To Whom It May Concern,</w:t>
      </w:r>
    </w:p>
    <w:p>
      <w:pPr>
        <w:pStyle w:val="BodyText"/>
      </w:pPr>
      <w:r>
        <w:t xml:space="preserve">I am writing to express my enthusiastic interest in the Customs Officer position at the Israel Customs Authority, specifically within the vibrant and historically rich city of Jerusalem. As a dedicated professional with a strong background in customs operations, border security, and international trade compliance, I am eager to contribute my skills and experience to support the critical work of safeguarding Israel’s borders while facilitating legitimate trade. My application is driven by a deep respect for the cultural significance of Jerusalem and its role as a hub of global connectivity, where the responsibilities of a Customs Officer are both complex and profoundly impactful.</w:t>
      </w:r>
    </w:p>
    <w:p>
      <w:pPr>
        <w:pStyle w:val="BodyText"/>
      </w:pPr>
      <w:r>
        <w:t xml:space="preserve">Throughout my career, I have developed a comprehensive understanding of customs procedures, regulatory frameworks, and the importance of meticulous attention to detail in ensuring compliance with national and international laws. My experience in roles such as [Previous Position] at [Previous Organization] has equipped me with the expertise to inspect cargo, verify documentation, and identify potential risks associated with illicit goods or contraband. I have also honed my ability to collaborate effectively with cross-functional teams, including law enforcement agencies and regulatory bodies, to maintain the integrity of supply chains while upholding national security standards.</w:t>
      </w:r>
    </w:p>
    <w:p>
      <w:pPr>
        <w:pStyle w:val="BodyText"/>
      </w:pPr>
      <w:r>
        <w:t xml:space="preserve">What excites me most about the opportunity to serve as a Customs Officer in Jerusalem is the unique intersection of tradition and modernity that defines this city. As a global crossroads where cultures, religions, and economies converge, Jerusalem presents both challenges and opportunities for customs professionals. The role of a Customs Officer here extends beyond routine inspections; it involves navigating diverse cultural landscapes, fostering trust with local communities, and ensuring that trade flows smoothly while adhering to the highest standards of security. My ability to adapt to dynamic environments and my commitment to upholding ethical practices align perfectly with the mission of the Israel Customs Authority.</w:t>
      </w:r>
    </w:p>
    <w:p>
      <w:pPr>
        <w:pStyle w:val="BodyText"/>
      </w:pPr>
      <w:r>
        <w:t xml:space="preserve">One of my core strengths is my proficiency in analyzing complex regulatory requirements and applying them in practical, real-world scenarios. For instance, during my tenure at [Previous Organization], I spearheaded a project to streamline documentation processes for high-volume imports, reducing processing times by 25% while maintaining rigorous compliance checks. This experience reinforced the importance of balancing efficiency with accuracy—a principle I would bring to every aspect of my work as a Customs Officer in Jerusalem. Additionally, my fluency in [Languages] and cultural sensitivity training have prepared me to interact effectively with a diverse range of stakeholders, including international traders, local businesses, and travelers.</w:t>
      </w:r>
    </w:p>
    <w:p>
      <w:pPr>
        <w:pStyle w:val="BodyText"/>
      </w:pPr>
      <w:r>
        <w:t xml:space="preserve">I am particularly drawn to the Israel Jerusalem Customs Authority because of its reputation for excellence in border management and its commitment to innovation. The city’s strategic location as a gateway between Europe, Asia, and Africa demands a workforce that is both technically skilled and culturally attuned. I am confident that my background in [relevant field]—whether through formal education or hands-on experience—positions me to contribute meaningfully to this mission. For example, my certification in [Relevant Certification, e.g., "Customs Compliance Specialist"] has provided me with a solid foundation in international trade laws, while my volunteer work with [Relevant Organization] has deepened my understanding of the humanitarian and economic dimensions of customs operations.</w:t>
      </w:r>
    </w:p>
    <w:p>
      <w:pPr>
        <w:pStyle w:val="BodyText"/>
      </w:pPr>
      <w:r>
        <w:t xml:space="preserve">Working in Jerusalem also offers an opportunity to engage with a community that values both tradition and progress. As a Customs Officer, I would be tasked with ensuring that the flow of goods into the region supports local businesses while preventing activities that could threaten public safety or national security. This requires not only technical expertise but also an ability to build relationships based on mutual respect and transparency. I am particularly committed to upholding these values, as they are essential for fostering trust between customs authorities and the communities they serve.</w:t>
      </w:r>
    </w:p>
    <w:p>
      <w:pPr>
        <w:pStyle w:val="BodyText"/>
      </w:pPr>
      <w:r>
        <w:t xml:space="preserve">The challenges of working in a city like Jerusalem are numerous, from managing high volumes of cross-border traffic to addressing emerging threats such as smuggling or counterfeit goods. However, I view these challenges as opportunities to apply my problem-solving skills and adaptability. For example, during a recent audit at [Previous Organization], I identified discrepancies in import records that led to the interception of prohibited items. This experience underscored the importance of vigilance and proactive measures in customs work—a mindset I would bring to every day on the job.</w:t>
      </w:r>
    </w:p>
    <w:p>
      <w:pPr>
        <w:pStyle w:val="BodyText"/>
      </w:pPr>
      <w:r>
        <w:t xml:space="preserve">In addition to my professional qualifications, I am deeply inspired by Israel’s dedication to innovation and resilience. The country’s ability to balance security with economic growth is a testament to the importance of roles like that of a Customs Officer. I am eager to contribute my skills and passion for public service to an organization that shares these values. My goal is not only to perform my duties effectively but also to support the broader mission of promoting safe, efficient, and ethical trade practices in Jerusalem and beyond.</w:t>
      </w:r>
    </w:p>
    <w:p>
      <w:pPr>
        <w:pStyle w:val="BodyText"/>
      </w:pPr>
      <w:r>
        <w:t xml:space="preserve">Thank you for considering my application. I would welcome the opportunity to discuss how my background, skills, and dedication align with the needs of the Israel Customs Authority. I am available at your convenience for an interview and can be reached at [Phone Number] or [Email Address]. I look forward to contributing to the continued success of this vital institution in Jerusalem.</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Israel Jerusalem</dc:title>
  <dc:creator/>
  <dc:language>en</dc:language>
  <cp:keywords/>
  <dcterms:created xsi:type="dcterms:W3CDTF">2026-07-21T10:35:17Z</dcterms:created>
  <dcterms:modified xsi:type="dcterms:W3CDTF">2026-07-21T10:35:17Z</dcterms:modified>
</cp:coreProperties>
</file>

<file path=docProps/custom.xml><?xml version="1.0" encoding="utf-8"?>
<Properties xmlns="http://schemas.openxmlformats.org/officeDocument/2006/custom-properties" xmlns:vt="http://schemas.openxmlformats.org/officeDocument/2006/docPropsVTypes"/>
</file>